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2B43B2" w14:textId="1A3B2AB4" w:rsidR="008503EB" w:rsidRPr="005670E1" w:rsidRDefault="005670E1" w:rsidP="008503EB">
      <w:pPr>
        <w:rPr>
          <w:sz w:val="40"/>
          <w:szCs w:val="40"/>
        </w:rPr>
      </w:pPr>
      <w:r w:rsidRPr="005670E1">
        <w:rPr>
          <w:b/>
          <w:sz w:val="40"/>
          <w:szCs w:val="40"/>
        </w:rPr>
        <w:t>Mission</w:t>
      </w:r>
      <w:r w:rsidR="008503EB" w:rsidRPr="005670E1">
        <w:rPr>
          <w:sz w:val="40"/>
          <w:szCs w:val="40"/>
        </w:rPr>
        <w:t>:</w:t>
      </w:r>
    </w:p>
    <w:p w14:paraId="7AFD5CD5" w14:textId="3C85996B" w:rsidR="005670E1" w:rsidRDefault="008503EB" w:rsidP="00671C14">
      <w:pPr>
        <w:jc w:val="center"/>
        <w:rPr>
          <w:sz w:val="28"/>
          <w:szCs w:val="28"/>
        </w:rPr>
      </w:pPr>
      <w:r w:rsidRPr="008503EB">
        <w:rPr>
          <w:sz w:val="28"/>
          <w:szCs w:val="28"/>
        </w:rPr>
        <w:t xml:space="preserve">“Helps you to </w:t>
      </w:r>
      <w:r w:rsidRPr="005670E1">
        <w:rPr>
          <w:sz w:val="28"/>
          <w:szCs w:val="28"/>
        </w:rPr>
        <w:t>call</w:t>
      </w:r>
      <w:r w:rsidRPr="008503EB">
        <w:rPr>
          <w:sz w:val="28"/>
          <w:szCs w:val="28"/>
        </w:rPr>
        <w:t xml:space="preserve"> students by their name on the spot.”</w:t>
      </w:r>
    </w:p>
    <w:p w14:paraId="6C5B626E" w14:textId="0664A49E" w:rsidR="00671C14" w:rsidRDefault="00671C14" w:rsidP="00671C14">
      <w:pPr>
        <w:jc w:val="center"/>
        <w:rPr>
          <w:sz w:val="28"/>
          <w:szCs w:val="28"/>
        </w:rPr>
      </w:pPr>
    </w:p>
    <w:p w14:paraId="5E0BEC55" w14:textId="0A7655CB" w:rsidR="00671C14" w:rsidRDefault="00671C14" w:rsidP="00671C14">
      <w:pPr>
        <w:jc w:val="center"/>
        <w:rPr>
          <w:sz w:val="28"/>
          <w:szCs w:val="28"/>
        </w:rPr>
      </w:pPr>
    </w:p>
    <w:p w14:paraId="78C60936" w14:textId="605C4CDC" w:rsidR="00671C14" w:rsidRDefault="00671C14" w:rsidP="00671C14">
      <w:pPr>
        <w:jc w:val="center"/>
        <w:rPr>
          <w:sz w:val="28"/>
          <w:szCs w:val="28"/>
        </w:rPr>
      </w:pPr>
    </w:p>
    <w:p w14:paraId="4FFD71A8" w14:textId="48FE1CC9" w:rsidR="00671C14" w:rsidRDefault="00671C14" w:rsidP="00671C14">
      <w:pPr>
        <w:jc w:val="center"/>
        <w:rPr>
          <w:sz w:val="28"/>
          <w:szCs w:val="28"/>
        </w:rPr>
      </w:pPr>
    </w:p>
    <w:p w14:paraId="57A3344B" w14:textId="2B1A02F4" w:rsidR="00671C14" w:rsidRDefault="00671C14" w:rsidP="00671C14">
      <w:pPr>
        <w:jc w:val="center"/>
        <w:rPr>
          <w:sz w:val="28"/>
          <w:szCs w:val="28"/>
        </w:rPr>
      </w:pPr>
    </w:p>
    <w:p w14:paraId="1FF01F16" w14:textId="59E55DAA" w:rsidR="00671C14" w:rsidRDefault="00671C14" w:rsidP="00671C14">
      <w:pPr>
        <w:jc w:val="center"/>
        <w:rPr>
          <w:sz w:val="28"/>
          <w:szCs w:val="28"/>
        </w:rPr>
      </w:pPr>
    </w:p>
    <w:p w14:paraId="4F473852" w14:textId="77777777" w:rsidR="00671C14" w:rsidRDefault="00671C14" w:rsidP="00671C14">
      <w:pPr>
        <w:jc w:val="center"/>
        <w:rPr>
          <w:sz w:val="28"/>
          <w:szCs w:val="28"/>
        </w:rPr>
      </w:pPr>
    </w:p>
    <w:p w14:paraId="79B36FF8" w14:textId="77777777" w:rsidR="00671C14" w:rsidRDefault="00671C14" w:rsidP="00671C14">
      <w:pPr>
        <w:jc w:val="center"/>
        <w:rPr>
          <w:sz w:val="28"/>
          <w:szCs w:val="28"/>
        </w:rPr>
      </w:pPr>
    </w:p>
    <w:p w14:paraId="2F1E9CE6" w14:textId="176BA975" w:rsidR="008503EB" w:rsidRPr="005670E1" w:rsidRDefault="000509B6" w:rsidP="008503EB">
      <w:pPr>
        <w:rPr>
          <w:b/>
          <w:sz w:val="40"/>
          <w:szCs w:val="40"/>
        </w:rPr>
      </w:pPr>
      <w:r w:rsidRPr="005670E1">
        <w:rPr>
          <w:b/>
          <w:sz w:val="40"/>
          <w:szCs w:val="40"/>
        </w:rPr>
        <w:t xml:space="preserve">Criteria: </w:t>
      </w:r>
    </w:p>
    <w:p w14:paraId="185098D1" w14:textId="1A92E6AD" w:rsidR="000509B6" w:rsidRDefault="005670E1" w:rsidP="000509B6">
      <w:pPr>
        <w:pStyle w:val="ListParagraph"/>
        <w:numPr>
          <w:ilvl w:val="0"/>
          <w:numId w:val="2"/>
        </w:numPr>
      </w:pPr>
      <w:r>
        <w:t>Learnability (</w:t>
      </w:r>
      <w:r w:rsidR="000509B6">
        <w:t>40%)</w:t>
      </w:r>
    </w:p>
    <w:p w14:paraId="337F32D0" w14:textId="10A83479" w:rsidR="000509B6" w:rsidRDefault="000509B6" w:rsidP="000509B6">
      <w:pPr>
        <w:pStyle w:val="ListParagraph"/>
        <w:numPr>
          <w:ilvl w:val="0"/>
          <w:numId w:val="2"/>
        </w:numPr>
      </w:pPr>
      <w:r>
        <w:t>Simplicity</w:t>
      </w:r>
      <w:r>
        <w:t xml:space="preserve"> </w:t>
      </w:r>
      <w:r w:rsidR="005670E1">
        <w:t xml:space="preserve"> </w:t>
      </w:r>
      <w:proofErr w:type="gramStart"/>
      <w:r w:rsidR="005670E1">
        <w:t xml:space="preserve">   </w:t>
      </w:r>
      <w:r>
        <w:t>(</w:t>
      </w:r>
      <w:proofErr w:type="gramEnd"/>
      <w:r>
        <w:t>20%)</w:t>
      </w:r>
    </w:p>
    <w:p w14:paraId="5ED4585F" w14:textId="1FF1AD39" w:rsidR="000509B6" w:rsidRDefault="000509B6" w:rsidP="000509B6">
      <w:pPr>
        <w:pStyle w:val="ListParagraph"/>
        <w:numPr>
          <w:ilvl w:val="0"/>
          <w:numId w:val="2"/>
        </w:numPr>
      </w:pPr>
      <w:r w:rsidRPr="00911F2E">
        <w:rPr>
          <w:noProof/>
        </w:rPr>
        <w:t>Famil</w:t>
      </w:r>
      <w:r>
        <w:rPr>
          <w:noProof/>
        </w:rPr>
        <w:t>i</w:t>
      </w:r>
      <w:r w:rsidRPr="00911F2E">
        <w:rPr>
          <w:noProof/>
        </w:rPr>
        <w:t>arity</w:t>
      </w:r>
      <w:proofErr w:type="gramStart"/>
      <w:r w:rsidR="005670E1">
        <w:rPr>
          <w:noProof/>
        </w:rPr>
        <w:t xml:space="preserve">   </w:t>
      </w:r>
      <w:r>
        <w:t>(</w:t>
      </w:r>
      <w:proofErr w:type="gramEnd"/>
      <w:r>
        <w:t>20%)</w:t>
      </w:r>
    </w:p>
    <w:p w14:paraId="7242574B" w14:textId="2E81ABD9" w:rsidR="000509B6" w:rsidRDefault="000509B6" w:rsidP="000509B6">
      <w:pPr>
        <w:pStyle w:val="ListParagraph"/>
        <w:numPr>
          <w:ilvl w:val="0"/>
          <w:numId w:val="2"/>
        </w:numPr>
      </w:pPr>
      <w:r>
        <w:t>Efficiency</w:t>
      </w:r>
      <w:r>
        <w:t xml:space="preserve"> </w:t>
      </w:r>
      <w:r w:rsidR="005670E1">
        <w:t xml:space="preserve"> </w:t>
      </w:r>
      <w:proofErr w:type="gramStart"/>
      <w:r w:rsidR="005670E1">
        <w:t xml:space="preserve">   </w:t>
      </w:r>
      <w:r>
        <w:t>(</w:t>
      </w:r>
      <w:proofErr w:type="gramEnd"/>
      <w:r>
        <w:t>15%)</w:t>
      </w:r>
    </w:p>
    <w:p w14:paraId="25BFDE11" w14:textId="158F1E14" w:rsidR="000509B6" w:rsidRDefault="000509B6" w:rsidP="000509B6">
      <w:pPr>
        <w:pStyle w:val="ListParagraph"/>
        <w:numPr>
          <w:ilvl w:val="0"/>
          <w:numId w:val="2"/>
        </w:numPr>
      </w:pPr>
      <w:r>
        <w:t>Visibility</w:t>
      </w:r>
      <w:r w:rsidR="005670E1">
        <w:t xml:space="preserve">    </w:t>
      </w:r>
      <w:proofErr w:type="gramStart"/>
      <w:r w:rsidR="005670E1">
        <w:t xml:space="preserve"> </w:t>
      </w:r>
      <w:r>
        <w:t xml:space="preserve"> </w:t>
      </w:r>
      <w:r w:rsidR="005670E1">
        <w:t xml:space="preserve"> </w:t>
      </w:r>
      <w:r>
        <w:t>(</w:t>
      </w:r>
      <w:proofErr w:type="gramEnd"/>
      <w:r>
        <w:t>15%)</w:t>
      </w:r>
    </w:p>
    <w:p w14:paraId="117CE0A5" w14:textId="3FAA81B8" w:rsidR="000509B6" w:rsidRDefault="000509B6" w:rsidP="000509B6">
      <w:pPr>
        <w:pStyle w:val="ListParagraph"/>
        <w:numPr>
          <w:ilvl w:val="0"/>
          <w:numId w:val="2"/>
        </w:numPr>
      </w:pPr>
      <w:r>
        <w:t xml:space="preserve">Mapping </w:t>
      </w:r>
      <w:r w:rsidR="005670E1">
        <w:t xml:space="preserve">  </w:t>
      </w:r>
      <w:proofErr w:type="gramStart"/>
      <w:r w:rsidR="005670E1">
        <w:t xml:space="preserve">   </w:t>
      </w:r>
      <w:r>
        <w:t>(</w:t>
      </w:r>
      <w:proofErr w:type="gramEnd"/>
      <w:r>
        <w:t>N/A)</w:t>
      </w:r>
    </w:p>
    <w:p w14:paraId="3AF4C704" w14:textId="0B3F3A2D" w:rsidR="000509B6" w:rsidRDefault="000509B6" w:rsidP="000509B6">
      <w:pPr>
        <w:pStyle w:val="ListParagraph"/>
        <w:numPr>
          <w:ilvl w:val="0"/>
          <w:numId w:val="2"/>
        </w:numPr>
      </w:pPr>
      <w:r>
        <w:t xml:space="preserve">Trust </w:t>
      </w:r>
      <w:r w:rsidR="005670E1">
        <w:t xml:space="preserve">         </w:t>
      </w:r>
      <w:proofErr w:type="gramStart"/>
      <w:r w:rsidR="005670E1">
        <w:t xml:space="preserve">   </w:t>
      </w:r>
      <w:r>
        <w:t>(</w:t>
      </w:r>
      <w:proofErr w:type="gramEnd"/>
      <w:r>
        <w:t>N/A)</w:t>
      </w:r>
    </w:p>
    <w:p w14:paraId="15404364" w14:textId="73DB884F" w:rsidR="005670E1" w:rsidRDefault="005670E1" w:rsidP="000509B6">
      <w:pPr>
        <w:ind w:left="360"/>
      </w:pPr>
    </w:p>
    <w:p w14:paraId="48092B6C" w14:textId="225A5306" w:rsidR="00671C14" w:rsidRDefault="00671C14" w:rsidP="000509B6">
      <w:pPr>
        <w:ind w:left="360"/>
      </w:pPr>
    </w:p>
    <w:p w14:paraId="7E2FC872" w14:textId="0A29B142" w:rsidR="00671C14" w:rsidRDefault="00671C14" w:rsidP="000509B6">
      <w:pPr>
        <w:ind w:left="360"/>
      </w:pPr>
    </w:p>
    <w:p w14:paraId="7C81DD8E" w14:textId="1D1D93B7" w:rsidR="00671C14" w:rsidRDefault="00671C14" w:rsidP="000509B6">
      <w:pPr>
        <w:ind w:left="360"/>
      </w:pPr>
    </w:p>
    <w:p w14:paraId="12B8822A" w14:textId="4B663EF4" w:rsidR="00671C14" w:rsidRDefault="00671C14" w:rsidP="000509B6">
      <w:pPr>
        <w:ind w:left="360"/>
      </w:pPr>
    </w:p>
    <w:p w14:paraId="2C89EB3C" w14:textId="42123969" w:rsidR="00671C14" w:rsidRDefault="00671C14" w:rsidP="000509B6">
      <w:pPr>
        <w:ind w:left="360"/>
      </w:pPr>
    </w:p>
    <w:p w14:paraId="5031381A" w14:textId="0B4217D0" w:rsidR="00671C14" w:rsidRDefault="00671C14" w:rsidP="000509B6">
      <w:pPr>
        <w:ind w:left="360"/>
      </w:pPr>
    </w:p>
    <w:p w14:paraId="01983C4A" w14:textId="484D9F6D" w:rsidR="00671C14" w:rsidRDefault="00671C14" w:rsidP="000509B6">
      <w:pPr>
        <w:ind w:left="360"/>
      </w:pPr>
    </w:p>
    <w:p w14:paraId="2A5FCF8B" w14:textId="7A487B66" w:rsidR="00671C14" w:rsidRDefault="00671C14" w:rsidP="000509B6">
      <w:pPr>
        <w:ind w:left="360"/>
      </w:pPr>
    </w:p>
    <w:p w14:paraId="49B3018C" w14:textId="77777777" w:rsidR="00671C14" w:rsidRDefault="00671C14" w:rsidP="000509B6">
      <w:pPr>
        <w:ind w:left="360"/>
      </w:pPr>
    </w:p>
    <w:p w14:paraId="3EE3B88E" w14:textId="77777777" w:rsidR="00671C14" w:rsidRPr="00671C14" w:rsidRDefault="000509B6" w:rsidP="000509B6">
      <w:pPr>
        <w:rPr>
          <w:b/>
          <w:sz w:val="48"/>
          <w:szCs w:val="48"/>
        </w:rPr>
      </w:pPr>
      <w:r w:rsidRPr="00671C14">
        <w:rPr>
          <w:b/>
          <w:sz w:val="48"/>
          <w:szCs w:val="48"/>
        </w:rPr>
        <w:lastRenderedPageBreak/>
        <w:t xml:space="preserve">Design: </w:t>
      </w:r>
    </w:p>
    <w:p w14:paraId="247781BA" w14:textId="68812E8D" w:rsidR="000509B6" w:rsidRPr="00671C14" w:rsidRDefault="000509B6" w:rsidP="000509B6">
      <w:pPr>
        <w:rPr>
          <w:b/>
          <w:sz w:val="40"/>
          <w:szCs w:val="40"/>
        </w:rPr>
      </w:pPr>
      <w:r w:rsidRPr="005670E1">
        <w:rPr>
          <w:b/>
          <w:sz w:val="32"/>
          <w:szCs w:val="32"/>
        </w:rPr>
        <w:t xml:space="preserve">Breadth First Search:  </w:t>
      </w:r>
    </w:p>
    <w:p w14:paraId="5AF8EC60" w14:textId="66F96516" w:rsidR="000509B6" w:rsidRPr="005670E1" w:rsidRDefault="000509B6" w:rsidP="000509B6">
      <w:pPr>
        <w:pStyle w:val="ListParagraph"/>
        <w:numPr>
          <w:ilvl w:val="0"/>
          <w:numId w:val="3"/>
        </w:numPr>
      </w:pPr>
      <w:r w:rsidRPr="005670E1">
        <w:t xml:space="preserve">Sorting student names </w:t>
      </w:r>
      <w:r w:rsidR="00BD7B27" w:rsidRPr="005670E1">
        <w:t>alphabetically (</w:t>
      </w:r>
      <w:r w:rsidRPr="005670E1">
        <w:t xml:space="preserve">Name and Picture): </w:t>
      </w:r>
      <w:r w:rsidRPr="005670E1">
        <w:t xml:space="preserve">  </w:t>
      </w:r>
      <w:r w:rsidR="00BD7B27" w:rsidRPr="005670E1">
        <w:t xml:space="preserve">                       </w:t>
      </w:r>
      <w:r w:rsidRPr="005670E1">
        <w:t xml:space="preserve">    </w:t>
      </w:r>
      <w:r w:rsidRPr="005670E1">
        <w:t xml:space="preserve">Total </w:t>
      </w:r>
      <w:r w:rsidR="005670E1" w:rsidRPr="005670E1">
        <w:t>= -</w:t>
      </w:r>
      <w:r w:rsidRPr="005670E1">
        <w:t>0.005</w:t>
      </w:r>
    </w:p>
    <w:p w14:paraId="30B7E63D" w14:textId="6155859C" w:rsidR="000509B6" w:rsidRPr="005670E1" w:rsidRDefault="000509B6" w:rsidP="000509B6"/>
    <w:p w14:paraId="263B4439" w14:textId="661CF27F" w:rsidR="000509B6" w:rsidRPr="005670E1" w:rsidRDefault="000509B6" w:rsidP="000509B6">
      <w:pPr>
        <w:pStyle w:val="ListParagraph"/>
        <w:numPr>
          <w:ilvl w:val="0"/>
          <w:numId w:val="3"/>
        </w:numPr>
      </w:pPr>
      <w:r w:rsidRPr="005670E1">
        <w:t>Diving people based on sex and language or ethnicity</w:t>
      </w:r>
      <w:r w:rsidR="00BD7B27" w:rsidRPr="005670E1">
        <w:t xml:space="preserve"> </w:t>
      </w:r>
      <w:r w:rsidRPr="005670E1">
        <w:t xml:space="preserve">(Name and Picture): </w:t>
      </w:r>
      <w:r w:rsidRPr="005670E1">
        <w:t xml:space="preserve">    </w:t>
      </w:r>
      <w:r w:rsidRPr="005670E1">
        <w:t>Total = 0.02</w:t>
      </w:r>
    </w:p>
    <w:p w14:paraId="28F3A630" w14:textId="77777777" w:rsidR="000509B6" w:rsidRPr="005670E1" w:rsidRDefault="000509B6" w:rsidP="000509B6"/>
    <w:p w14:paraId="542782B3" w14:textId="08A7DDE1" w:rsidR="000509B6" w:rsidRPr="005670E1" w:rsidRDefault="000509B6" w:rsidP="000509B6">
      <w:pPr>
        <w:pStyle w:val="ListParagraph"/>
        <w:numPr>
          <w:ilvl w:val="0"/>
          <w:numId w:val="3"/>
        </w:numPr>
      </w:pPr>
      <w:r w:rsidRPr="005670E1">
        <w:t xml:space="preserve">Placing people name in </w:t>
      </w:r>
      <w:r w:rsidRPr="005670E1">
        <w:rPr>
          <w:noProof/>
        </w:rPr>
        <w:t>same</w:t>
      </w:r>
      <w:r w:rsidRPr="005670E1">
        <w:t xml:space="preserve"> way as they sit in class</w:t>
      </w:r>
      <w:r w:rsidR="00BD7B27" w:rsidRPr="005670E1">
        <w:t xml:space="preserve"> </w:t>
      </w:r>
      <w:r w:rsidRPr="005670E1">
        <w:t>(Name only).</w:t>
      </w:r>
      <w:r w:rsidRPr="005670E1">
        <w:t xml:space="preserve">       </w:t>
      </w:r>
      <w:r w:rsidRPr="005670E1">
        <w:t xml:space="preserve">     </w:t>
      </w:r>
      <w:r w:rsidR="00BD7B27" w:rsidRPr="005670E1">
        <w:t xml:space="preserve">     </w:t>
      </w:r>
      <w:r w:rsidRPr="005670E1">
        <w:t xml:space="preserve">  Total = - 0.8</w:t>
      </w:r>
    </w:p>
    <w:p w14:paraId="5B5D752C" w14:textId="77777777" w:rsidR="000509B6" w:rsidRPr="005670E1" w:rsidRDefault="000509B6" w:rsidP="000509B6">
      <w:pPr>
        <w:ind w:left="360"/>
      </w:pPr>
    </w:p>
    <w:p w14:paraId="60ABB704" w14:textId="412BF78D" w:rsidR="000509B6" w:rsidRPr="00671C14" w:rsidRDefault="000509B6" w:rsidP="000509B6">
      <w:pPr>
        <w:pStyle w:val="ListParagraph"/>
        <w:numPr>
          <w:ilvl w:val="0"/>
          <w:numId w:val="3"/>
        </w:numPr>
        <w:rPr>
          <w:b/>
        </w:rPr>
      </w:pPr>
      <w:r w:rsidRPr="005670E1">
        <w:t xml:space="preserve">Placing </w:t>
      </w:r>
      <w:r w:rsidRPr="005670E1">
        <w:rPr>
          <w:noProof/>
        </w:rPr>
        <w:t>picture</w:t>
      </w:r>
      <w:r w:rsidRPr="005670E1">
        <w:t xml:space="preserve"> in the same way as they sit in class:</w:t>
      </w:r>
      <w:r>
        <w:rPr>
          <w:b/>
        </w:rPr>
        <w:t xml:space="preserve">         </w:t>
      </w:r>
      <w:r>
        <w:t xml:space="preserve">   </w:t>
      </w:r>
      <w:r w:rsidR="00BD7B27">
        <w:t xml:space="preserve">                                   </w:t>
      </w:r>
      <w:r>
        <w:t xml:space="preserve"> Total = 0.</w:t>
      </w:r>
      <w:r w:rsidR="005670E1">
        <w:t>7</w:t>
      </w:r>
    </w:p>
    <w:p w14:paraId="6CF38530" w14:textId="77777777" w:rsidR="00671C14" w:rsidRPr="00671C14" w:rsidRDefault="00671C14" w:rsidP="00671C14">
      <w:pPr>
        <w:pStyle w:val="ListParagraph"/>
        <w:rPr>
          <w:b/>
        </w:rPr>
      </w:pPr>
    </w:p>
    <w:p w14:paraId="4EC4BF81" w14:textId="7126D42D" w:rsidR="00671C14" w:rsidRDefault="00671C14" w:rsidP="00671C14">
      <w:pPr>
        <w:pStyle w:val="ListParagraph"/>
        <w:rPr>
          <w:b/>
        </w:rPr>
      </w:pPr>
    </w:p>
    <w:p w14:paraId="79A6C252" w14:textId="0D79CD49" w:rsidR="00671C14" w:rsidRDefault="00671C14" w:rsidP="00671C14">
      <w:pPr>
        <w:pStyle w:val="ListParagraph"/>
        <w:rPr>
          <w:b/>
        </w:rPr>
      </w:pPr>
    </w:p>
    <w:p w14:paraId="14C528FD" w14:textId="6AC21F9D" w:rsidR="00671C14" w:rsidRDefault="00671C14" w:rsidP="00671C14">
      <w:pPr>
        <w:pStyle w:val="ListParagraph"/>
        <w:rPr>
          <w:b/>
        </w:rPr>
      </w:pPr>
    </w:p>
    <w:p w14:paraId="3443C299" w14:textId="268D2506" w:rsidR="00671C14" w:rsidRDefault="00671C14" w:rsidP="00671C14">
      <w:pPr>
        <w:pStyle w:val="ListParagraph"/>
        <w:rPr>
          <w:b/>
        </w:rPr>
      </w:pPr>
    </w:p>
    <w:p w14:paraId="0FD22EED" w14:textId="739462A8" w:rsidR="00671C14" w:rsidRDefault="00671C14" w:rsidP="00671C14">
      <w:pPr>
        <w:pStyle w:val="ListParagraph"/>
        <w:rPr>
          <w:b/>
        </w:rPr>
      </w:pPr>
    </w:p>
    <w:p w14:paraId="1E99BB3F" w14:textId="0AB12F3D" w:rsidR="00671C14" w:rsidRDefault="00671C14" w:rsidP="00671C14">
      <w:pPr>
        <w:pStyle w:val="ListParagraph"/>
        <w:rPr>
          <w:b/>
        </w:rPr>
      </w:pPr>
    </w:p>
    <w:p w14:paraId="4A6DF859" w14:textId="77DD4938" w:rsidR="00671C14" w:rsidRDefault="00671C14" w:rsidP="00671C14">
      <w:pPr>
        <w:pStyle w:val="ListParagraph"/>
        <w:rPr>
          <w:b/>
        </w:rPr>
      </w:pPr>
    </w:p>
    <w:p w14:paraId="7F4ECFD8" w14:textId="0D887DE5" w:rsidR="00671C14" w:rsidRDefault="00671C14" w:rsidP="00671C14">
      <w:pPr>
        <w:pStyle w:val="ListParagraph"/>
        <w:rPr>
          <w:b/>
        </w:rPr>
      </w:pPr>
    </w:p>
    <w:p w14:paraId="4852675F" w14:textId="1C5495A9" w:rsidR="00671C14" w:rsidRDefault="00671C14" w:rsidP="00671C14">
      <w:pPr>
        <w:pStyle w:val="ListParagraph"/>
        <w:rPr>
          <w:b/>
        </w:rPr>
      </w:pPr>
    </w:p>
    <w:p w14:paraId="100580D8" w14:textId="734F3DAF" w:rsidR="00671C14" w:rsidRDefault="00671C14" w:rsidP="00671C14">
      <w:pPr>
        <w:pStyle w:val="ListParagraph"/>
        <w:rPr>
          <w:b/>
        </w:rPr>
      </w:pPr>
    </w:p>
    <w:p w14:paraId="41FE5D02" w14:textId="77777777" w:rsidR="00671C14" w:rsidRDefault="00671C14" w:rsidP="00671C14">
      <w:pPr>
        <w:pStyle w:val="ListParagraph"/>
        <w:rPr>
          <w:b/>
        </w:rPr>
      </w:pPr>
    </w:p>
    <w:p w14:paraId="50ADEE27" w14:textId="3B96289B" w:rsidR="00671C14" w:rsidRDefault="00671C14" w:rsidP="00671C14">
      <w:pPr>
        <w:pStyle w:val="ListParagraph"/>
        <w:rPr>
          <w:b/>
        </w:rPr>
      </w:pPr>
    </w:p>
    <w:p w14:paraId="7B661542" w14:textId="77777777" w:rsidR="00671C14" w:rsidRDefault="00671C14" w:rsidP="00671C14">
      <w:pPr>
        <w:pStyle w:val="ListParagraph"/>
        <w:rPr>
          <w:b/>
        </w:rPr>
      </w:pPr>
    </w:p>
    <w:p w14:paraId="0C1525DD" w14:textId="77777777" w:rsidR="00671C14" w:rsidRPr="005670E1" w:rsidRDefault="00671C14" w:rsidP="00671C14">
      <w:pPr>
        <w:pStyle w:val="ListParagraph"/>
        <w:rPr>
          <w:b/>
        </w:rPr>
      </w:pPr>
    </w:p>
    <w:p w14:paraId="68239076" w14:textId="77777777" w:rsidR="005670E1" w:rsidRDefault="000509B6" w:rsidP="000509B6">
      <w:pPr>
        <w:pStyle w:val="ListParagraph"/>
        <w:rPr>
          <w:b/>
          <w:sz w:val="32"/>
          <w:szCs w:val="32"/>
        </w:rPr>
      </w:pPr>
      <w:r w:rsidRPr="005670E1">
        <w:rPr>
          <w:b/>
          <w:sz w:val="32"/>
          <w:szCs w:val="32"/>
        </w:rPr>
        <w:t xml:space="preserve">Depth First Search </w:t>
      </w:r>
    </w:p>
    <w:p w14:paraId="5B0F9B51" w14:textId="6BA43243" w:rsidR="000509B6" w:rsidRPr="005670E1" w:rsidRDefault="000509B6" w:rsidP="005670E1">
      <w:pPr>
        <w:pStyle w:val="ListParagraph"/>
        <w:rPr>
          <w:b/>
          <w:sz w:val="32"/>
          <w:szCs w:val="32"/>
        </w:rPr>
      </w:pPr>
      <w:r w:rsidRPr="005670E1">
        <w:rPr>
          <w:b/>
          <w:sz w:val="32"/>
          <w:szCs w:val="32"/>
        </w:rPr>
        <w:t xml:space="preserve">for (Placing </w:t>
      </w:r>
      <w:r w:rsidRPr="005670E1">
        <w:rPr>
          <w:b/>
          <w:noProof/>
          <w:sz w:val="32"/>
          <w:szCs w:val="32"/>
        </w:rPr>
        <w:t>picture</w:t>
      </w:r>
      <w:r w:rsidRPr="005670E1">
        <w:rPr>
          <w:b/>
          <w:sz w:val="32"/>
          <w:szCs w:val="32"/>
        </w:rPr>
        <w:t xml:space="preserve"> in the same way as they sit in class):</w:t>
      </w:r>
    </w:p>
    <w:p w14:paraId="18A5E7B7" w14:textId="77777777" w:rsidR="000509B6" w:rsidRPr="005670E1" w:rsidRDefault="000509B6" w:rsidP="000509B6">
      <w:pPr>
        <w:pStyle w:val="ListParagraph"/>
      </w:pPr>
    </w:p>
    <w:p w14:paraId="5622F370" w14:textId="4B4C22DB" w:rsidR="000509B6" w:rsidRPr="005670E1" w:rsidRDefault="000509B6" w:rsidP="00BD7B27">
      <w:pPr>
        <w:pStyle w:val="ListParagraph"/>
        <w:numPr>
          <w:ilvl w:val="0"/>
          <w:numId w:val="6"/>
        </w:numPr>
      </w:pPr>
      <w:r w:rsidRPr="005670E1">
        <w:t>Eliminating horizontal scrolling:</w:t>
      </w:r>
      <w:r w:rsidRPr="005670E1">
        <w:t xml:space="preserve">   </w:t>
      </w:r>
      <w:r w:rsidR="00BD7B27" w:rsidRPr="005670E1">
        <w:tab/>
      </w:r>
      <w:r w:rsidR="00BD7B27" w:rsidRPr="005670E1">
        <w:tab/>
      </w:r>
      <w:r w:rsidR="00BD7B27" w:rsidRPr="005670E1">
        <w:tab/>
      </w:r>
      <w:r w:rsidR="00BD7B27" w:rsidRPr="005670E1">
        <w:tab/>
      </w:r>
      <w:r w:rsidR="00BD7B27" w:rsidRPr="005670E1">
        <w:tab/>
      </w:r>
      <w:r w:rsidR="00BD7B27" w:rsidRPr="005670E1">
        <w:tab/>
      </w:r>
      <w:r w:rsidR="005670E1">
        <w:t xml:space="preserve">   </w:t>
      </w:r>
      <w:r w:rsidR="00BD7B27" w:rsidRPr="005670E1">
        <w:t xml:space="preserve">     </w:t>
      </w:r>
      <w:r w:rsidRPr="005670E1">
        <w:t xml:space="preserve">  </w:t>
      </w:r>
      <w:r w:rsidRPr="005670E1">
        <w:t>Total: 1.1</w:t>
      </w:r>
    </w:p>
    <w:p w14:paraId="7A99F758" w14:textId="219B9754" w:rsidR="000509B6" w:rsidRPr="005670E1" w:rsidRDefault="005670E1" w:rsidP="000509B6">
      <w:pPr>
        <w:pStyle w:val="ListParagraph"/>
      </w:pPr>
      <w:r>
        <w:t xml:space="preserve">   </w:t>
      </w:r>
    </w:p>
    <w:p w14:paraId="7F4F6875" w14:textId="66D78B7D" w:rsidR="000509B6" w:rsidRPr="005670E1" w:rsidRDefault="000509B6" w:rsidP="00BD7B27">
      <w:pPr>
        <w:pStyle w:val="ListParagraph"/>
        <w:numPr>
          <w:ilvl w:val="0"/>
          <w:numId w:val="6"/>
        </w:numPr>
      </w:pPr>
      <w:r w:rsidRPr="005670E1">
        <w:t>Eliminating vertical scrolling:</w:t>
      </w:r>
      <w:r w:rsidRPr="005670E1">
        <w:t xml:space="preserve">      </w:t>
      </w:r>
      <w:r w:rsidR="00BD7B27" w:rsidRPr="005670E1">
        <w:t xml:space="preserve">                                                                                   </w:t>
      </w:r>
      <w:r w:rsidR="005670E1">
        <w:t xml:space="preserve">    </w:t>
      </w:r>
      <w:r w:rsidR="00BD7B27" w:rsidRPr="005670E1">
        <w:t xml:space="preserve">      </w:t>
      </w:r>
      <w:r w:rsidRPr="005670E1">
        <w:t>Total = 0.35</w:t>
      </w:r>
      <w:r w:rsidRPr="005670E1">
        <w:br/>
      </w:r>
    </w:p>
    <w:p w14:paraId="7AA8491E" w14:textId="7B21960B" w:rsidR="000509B6" w:rsidRPr="005670E1" w:rsidRDefault="000509B6" w:rsidP="00BD7B27">
      <w:pPr>
        <w:pStyle w:val="ListParagraph"/>
        <w:numPr>
          <w:ilvl w:val="0"/>
          <w:numId w:val="6"/>
        </w:numPr>
      </w:pPr>
      <w:r w:rsidRPr="005670E1">
        <w:rPr>
          <w:noProof/>
        </w:rPr>
        <w:t>Eliminating</w:t>
      </w:r>
      <w:r w:rsidRPr="005670E1">
        <w:t xml:space="preserve"> vertical as well as horizontal scrolling and using </w:t>
      </w:r>
      <w:r w:rsidRPr="005670E1">
        <w:rPr>
          <w:noProof/>
        </w:rPr>
        <w:t>pop-up</w:t>
      </w:r>
      <w:r w:rsidRPr="005670E1">
        <w:t xml:space="preserve"> to enlarge image:</w:t>
      </w:r>
      <w:r w:rsidR="00BD7B27" w:rsidRPr="005670E1">
        <w:t xml:space="preserve">      Fails to go to evaluation step</w:t>
      </w:r>
    </w:p>
    <w:p w14:paraId="68AFA2B0" w14:textId="77777777" w:rsidR="000509B6" w:rsidRPr="005670E1" w:rsidRDefault="000509B6" w:rsidP="000509B6">
      <w:pPr>
        <w:pStyle w:val="ListParagraph"/>
      </w:pPr>
    </w:p>
    <w:p w14:paraId="7EAE81FC" w14:textId="1B1CC653" w:rsidR="000509B6" w:rsidRPr="005670E1" w:rsidRDefault="000509B6" w:rsidP="00BD7B27">
      <w:pPr>
        <w:pStyle w:val="ListParagraph"/>
        <w:numPr>
          <w:ilvl w:val="0"/>
          <w:numId w:val="6"/>
        </w:numPr>
      </w:pPr>
      <w:r w:rsidRPr="005670E1">
        <w:t xml:space="preserve">Vertical scrolling with </w:t>
      </w:r>
      <w:r w:rsidRPr="005670E1">
        <w:rPr>
          <w:noProof/>
        </w:rPr>
        <w:t>pop-up</w:t>
      </w:r>
      <w:r w:rsidRPr="005670E1">
        <w:t xml:space="preserve"> icon on the side that can be chosen by </w:t>
      </w:r>
      <w:r w:rsidRPr="005670E1">
        <w:rPr>
          <w:noProof/>
        </w:rPr>
        <w:t>user</w:t>
      </w:r>
      <w:r w:rsidRPr="005670E1">
        <w:t xml:space="preserve">. </w:t>
      </w:r>
      <w:r w:rsidRPr="005670E1">
        <w:t xml:space="preserve">      </w:t>
      </w:r>
      <w:r w:rsidR="00BD7B27" w:rsidRPr="005670E1">
        <w:t xml:space="preserve"> </w:t>
      </w:r>
      <w:r w:rsidR="005670E1">
        <w:t xml:space="preserve">    </w:t>
      </w:r>
      <w:r w:rsidR="00BD7B27" w:rsidRPr="005670E1">
        <w:t xml:space="preserve">       </w:t>
      </w:r>
      <w:r w:rsidRPr="005670E1">
        <w:t>Total: 1.56</w:t>
      </w:r>
    </w:p>
    <w:p w14:paraId="18BAE06F" w14:textId="77777777" w:rsidR="000509B6" w:rsidRPr="005670E1" w:rsidRDefault="000509B6" w:rsidP="000509B6">
      <w:pPr>
        <w:pStyle w:val="ListParagraph"/>
      </w:pPr>
    </w:p>
    <w:p w14:paraId="7C6502D4" w14:textId="07D27BCC" w:rsidR="00671C14" w:rsidRPr="00671C14" w:rsidRDefault="000509B6" w:rsidP="00671C14">
      <w:pPr>
        <w:pStyle w:val="ListParagraph"/>
        <w:numPr>
          <w:ilvl w:val="0"/>
          <w:numId w:val="6"/>
        </w:numPr>
      </w:pPr>
      <w:r w:rsidRPr="005670E1">
        <w:t>Testing mode</w:t>
      </w:r>
      <w:r w:rsidR="00BD7B27" w:rsidRPr="005670E1">
        <w:t xml:space="preserve">          </w:t>
      </w:r>
      <w:r w:rsidR="00BD7B27" w:rsidRPr="005670E1">
        <w:tab/>
      </w:r>
      <w:r w:rsidR="00BD7B27" w:rsidRPr="005670E1">
        <w:tab/>
      </w:r>
      <w:r w:rsidR="00BD7B27" w:rsidRPr="005670E1">
        <w:tab/>
      </w:r>
      <w:r w:rsidR="00BD7B27" w:rsidRPr="005670E1">
        <w:tab/>
      </w:r>
      <w:r w:rsidR="00BD7B27" w:rsidRPr="005670E1">
        <w:tab/>
      </w:r>
      <w:r w:rsidR="00BD7B27" w:rsidRPr="005670E1">
        <w:tab/>
        <w:t xml:space="preserve"> </w:t>
      </w:r>
      <w:proofErr w:type="gramStart"/>
      <w:r w:rsidR="00BD7B27" w:rsidRPr="005670E1">
        <w:t xml:space="preserve"> </w:t>
      </w:r>
      <w:r w:rsidR="005670E1" w:rsidRPr="005670E1">
        <w:t xml:space="preserve">  (</w:t>
      </w:r>
      <w:proofErr w:type="gramEnd"/>
      <w:r w:rsidR="00BD7B27" w:rsidRPr="005670E1">
        <w:t>Not related to our project.)</w:t>
      </w:r>
    </w:p>
    <w:p w14:paraId="13476BBA" w14:textId="149B5E1B" w:rsidR="00671C14" w:rsidRDefault="000509B6" w:rsidP="00671C14">
      <w:pPr>
        <w:ind w:left="360"/>
      </w:pPr>
      <w:r w:rsidRPr="00671C14">
        <w:rPr>
          <w:b/>
          <w:sz w:val="40"/>
          <w:szCs w:val="40"/>
        </w:rPr>
        <w:lastRenderedPageBreak/>
        <w:t>Prototype</w:t>
      </w:r>
      <w:r w:rsidR="00671C14">
        <w:rPr>
          <w:b/>
          <w:sz w:val="40"/>
          <w:szCs w:val="40"/>
        </w:rPr>
        <w:t>/ Detail Design</w:t>
      </w:r>
      <w:r w:rsidRPr="00CC57E8">
        <w:t xml:space="preserve"> </w:t>
      </w:r>
    </w:p>
    <w:p w14:paraId="250A2106" w14:textId="04A71585" w:rsidR="000509B6" w:rsidRPr="000509B6" w:rsidRDefault="000509B6" w:rsidP="00671C14">
      <w:pPr>
        <w:ind w:firstLine="360"/>
      </w:pPr>
      <w:r w:rsidRPr="00CC57E8">
        <w:t xml:space="preserve">Our final design </w:t>
      </w:r>
      <w:r w:rsidRPr="00911F2E">
        <w:rPr>
          <w:noProof/>
        </w:rPr>
        <w:t>do</w:t>
      </w:r>
      <w:r>
        <w:rPr>
          <w:noProof/>
        </w:rPr>
        <w:t>es</w:t>
      </w:r>
      <w:r w:rsidRPr="00CC57E8">
        <w:t xml:space="preserve"> not have much links and buttons</w:t>
      </w:r>
      <w:r w:rsidRPr="00671C14">
        <w:t>. It is</w:t>
      </w:r>
      <w:r>
        <w:rPr>
          <w:b/>
        </w:rPr>
        <w:t xml:space="preserve"> </w:t>
      </w:r>
      <w:r>
        <w:t xml:space="preserve">designed to be </w:t>
      </w:r>
      <w:r w:rsidRPr="00911F2E">
        <w:rPr>
          <w:noProof/>
        </w:rPr>
        <w:t>user</w:t>
      </w:r>
      <w:r>
        <w:rPr>
          <w:noProof/>
        </w:rPr>
        <w:t>-</w:t>
      </w:r>
      <w:r w:rsidRPr="00911F2E">
        <w:rPr>
          <w:noProof/>
        </w:rPr>
        <w:t>friendly</w:t>
      </w:r>
      <w:r>
        <w:t xml:space="preserve"> and as simple as possible. But, interactive</w:t>
      </w:r>
      <w:r w:rsidR="00671C14">
        <w:t>(soft)</w:t>
      </w:r>
      <w:r>
        <w:t xml:space="preserve"> interface one can click on student name and it will show the student profile and clicking on </w:t>
      </w:r>
      <w:r w:rsidRPr="00911F2E">
        <w:rPr>
          <w:noProof/>
        </w:rPr>
        <w:t>name</w:t>
      </w:r>
      <w:r>
        <w:t xml:space="preserve"> will enlarge the picture. It is just </w:t>
      </w:r>
      <w:r w:rsidRPr="00911F2E">
        <w:rPr>
          <w:noProof/>
        </w:rPr>
        <w:t>a</w:t>
      </w:r>
      <w:r>
        <w:rPr>
          <w:noProof/>
        </w:rPr>
        <w:t>n</w:t>
      </w:r>
      <w:r w:rsidRPr="00911F2E">
        <w:rPr>
          <w:noProof/>
        </w:rPr>
        <w:t xml:space="preserve"> additional</w:t>
      </w:r>
      <w:r>
        <w:t xml:space="preserve"> feature. Our main goal is to help faculty to remember student names. </w:t>
      </w:r>
    </w:p>
    <w:p w14:paraId="1600ECBA" w14:textId="30E3FCFA" w:rsidR="00671C14" w:rsidRDefault="000509B6" w:rsidP="00671C14">
      <w:pPr>
        <w:ind w:firstLine="360"/>
        <w:rPr>
          <w:noProof/>
        </w:rPr>
      </w:pPr>
      <w:r>
        <w:t xml:space="preserve">Describing our interface, the red line is the </w:t>
      </w:r>
      <w:r w:rsidRPr="00911F2E">
        <w:rPr>
          <w:noProof/>
        </w:rPr>
        <w:t>person’s</w:t>
      </w:r>
      <w:r>
        <w:t xml:space="preserve"> name, major and his address. The purple circle is </w:t>
      </w:r>
      <w:r w:rsidRPr="00911F2E">
        <w:rPr>
          <w:noProof/>
        </w:rPr>
        <w:t>icon</w:t>
      </w:r>
      <w:r>
        <w:t xml:space="preserve"> which </w:t>
      </w:r>
      <w:r w:rsidRPr="00911F2E">
        <w:rPr>
          <w:noProof/>
        </w:rPr>
        <w:t>user</w:t>
      </w:r>
      <w:r>
        <w:t xml:space="preserve"> needs to request </w:t>
      </w:r>
      <w:r w:rsidRPr="00911F2E">
        <w:rPr>
          <w:noProof/>
        </w:rPr>
        <w:t>developer</w:t>
      </w:r>
      <w:r>
        <w:t xml:space="preserve"> to put them there. </w:t>
      </w:r>
      <w:r w:rsidRPr="00911F2E">
        <w:rPr>
          <w:noProof/>
        </w:rPr>
        <w:t>Also</w:t>
      </w:r>
      <w:r>
        <w:rPr>
          <w:noProof/>
        </w:rPr>
        <w:t>,</w:t>
      </w:r>
      <w:r>
        <w:t xml:space="preserve"> the naming of </w:t>
      </w:r>
      <w:r w:rsidRPr="00911F2E">
        <w:rPr>
          <w:noProof/>
        </w:rPr>
        <w:t>icon</w:t>
      </w:r>
      <w:r>
        <w:t xml:space="preserve"> will be done in such a way even novice user can edit the icon as their needs. Black box holds your name, info, and </w:t>
      </w:r>
      <w:r w:rsidRPr="00911F2E">
        <w:rPr>
          <w:noProof/>
        </w:rPr>
        <w:t>picture</w:t>
      </w:r>
      <w:r>
        <w:t xml:space="preserve"> too. And th</w:t>
      </w:r>
      <w:bookmarkStart w:id="0" w:name="_GoBack"/>
      <w:bookmarkEnd w:id="0"/>
      <w:r>
        <w:t xml:space="preserve">e scrolling bar will be on the right side which can be scrolled with </w:t>
      </w:r>
      <w:r w:rsidRPr="00911F2E">
        <w:rPr>
          <w:noProof/>
        </w:rPr>
        <w:t>mouse</w:t>
      </w:r>
      <w:r>
        <w:t>.</w:t>
      </w:r>
      <w:r w:rsidR="00671C14" w:rsidRPr="00671C14">
        <w:rPr>
          <w:noProof/>
        </w:rPr>
        <w:t xml:space="preserve"> </w:t>
      </w:r>
    </w:p>
    <w:p w14:paraId="356CE1AE" w14:textId="131E5FBC" w:rsidR="00671C14" w:rsidRDefault="00671C14" w:rsidP="00671C14">
      <w:pPr>
        <w:pStyle w:val="ListParagraph"/>
        <w:numPr>
          <w:ilvl w:val="0"/>
          <w:numId w:val="7"/>
        </w:numPr>
        <w:rPr>
          <w:noProof/>
        </w:rPr>
      </w:pPr>
    </w:p>
    <w:p w14:paraId="52595940" w14:textId="4C593988" w:rsidR="000509B6" w:rsidRDefault="00671C14" w:rsidP="000509B6">
      <w:r>
        <w:rPr>
          <w:noProof/>
        </w:rPr>
        <w:drawing>
          <wp:inline distT="0" distB="0" distL="0" distR="0" wp14:anchorId="3A892CB4" wp14:editId="1E6CBB46">
            <wp:extent cx="5811520" cy="43586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11520" cy="4358640"/>
                    </a:xfrm>
                    <a:prstGeom prst="rect">
                      <a:avLst/>
                    </a:prstGeom>
                    <a:noFill/>
                    <a:ln>
                      <a:noFill/>
                    </a:ln>
                  </pic:spPr>
                </pic:pic>
              </a:graphicData>
            </a:graphic>
          </wp:inline>
        </w:drawing>
      </w:r>
    </w:p>
    <w:p w14:paraId="48C1BEE5" w14:textId="2C1B6D64" w:rsidR="000509B6" w:rsidRDefault="000509B6" w:rsidP="000509B6"/>
    <w:p w14:paraId="4BC53E71" w14:textId="7962273F" w:rsidR="000509B6" w:rsidRDefault="000509B6" w:rsidP="00671C14">
      <w:r>
        <w:t xml:space="preserve">The home screen or the first page. It is a graphical file that shows all the student’s information and their seating position in </w:t>
      </w:r>
      <w:r w:rsidRPr="00FC5EAA">
        <w:rPr>
          <w:noProof/>
        </w:rPr>
        <w:t>class</w:t>
      </w:r>
      <w:r>
        <w:t xml:space="preserve">. The right-most part is the scrolling section. In the </w:t>
      </w:r>
      <w:r w:rsidRPr="00911F2E">
        <w:rPr>
          <w:noProof/>
        </w:rPr>
        <w:t>front</w:t>
      </w:r>
      <w:r>
        <w:rPr>
          <w:noProof/>
        </w:rPr>
        <w:t>,</w:t>
      </w:r>
      <w:r>
        <w:t xml:space="preserve"> it has two doors and a desk. Brother manly </w:t>
      </w:r>
      <w:r w:rsidRPr="00911F2E">
        <w:rPr>
          <w:noProof/>
        </w:rPr>
        <w:t>look</w:t>
      </w:r>
      <w:r>
        <w:t xml:space="preserve"> to the student </w:t>
      </w:r>
      <w:r w:rsidRPr="00911F2E">
        <w:rPr>
          <w:noProof/>
        </w:rPr>
        <w:t>picture</w:t>
      </w:r>
      <w:r>
        <w:rPr>
          <w:noProof/>
        </w:rPr>
        <w:t>d</w:t>
      </w:r>
      <w:r>
        <w:t xml:space="preserve"> in the screen and writes their names on a sheet of paper. He finds it pretty easy as he knows which student sits where in a </w:t>
      </w:r>
      <w:proofErr w:type="gramStart"/>
      <w:r>
        <w:t>class</w:t>
      </w:r>
      <w:proofErr w:type="gramEnd"/>
      <w:r>
        <w:t xml:space="preserve"> so he </w:t>
      </w:r>
      <w:r w:rsidRPr="00911F2E">
        <w:rPr>
          <w:noProof/>
        </w:rPr>
        <w:t>do</w:t>
      </w:r>
      <w:r>
        <w:rPr>
          <w:noProof/>
        </w:rPr>
        <w:t>es</w:t>
      </w:r>
      <w:r w:rsidRPr="00911F2E">
        <w:rPr>
          <w:noProof/>
        </w:rPr>
        <w:t>n’t</w:t>
      </w:r>
      <w:r>
        <w:t xml:space="preserve"> have to look over the whole screen to find one person. </w:t>
      </w:r>
    </w:p>
    <w:p w14:paraId="458890ED" w14:textId="1099E9CD" w:rsidR="00671C14" w:rsidRPr="00671C14" w:rsidRDefault="00671C14" w:rsidP="00671C14">
      <w:pPr>
        <w:pStyle w:val="ListParagraph"/>
        <w:numPr>
          <w:ilvl w:val="0"/>
          <w:numId w:val="7"/>
        </w:numPr>
        <w:rPr>
          <w:b/>
          <w:sz w:val="28"/>
          <w:szCs w:val="28"/>
        </w:rPr>
      </w:pPr>
    </w:p>
    <w:p w14:paraId="7749850C" w14:textId="4E28A73A" w:rsidR="000509B6" w:rsidRDefault="000509B6" w:rsidP="00671C14">
      <w:r>
        <w:rPr>
          <w:noProof/>
        </w:rPr>
        <w:drawing>
          <wp:anchor distT="0" distB="0" distL="114300" distR="114300" simplePos="0" relativeHeight="251658240" behindDoc="1" locked="0" layoutInCell="1" allowOverlap="1" wp14:anchorId="6C82C107" wp14:editId="33D434EF">
            <wp:simplePos x="0" y="0"/>
            <wp:positionH relativeFrom="column">
              <wp:posOffset>0</wp:posOffset>
            </wp:positionH>
            <wp:positionV relativeFrom="paragraph">
              <wp:posOffset>-635</wp:posOffset>
            </wp:positionV>
            <wp:extent cx="4462794" cy="2994660"/>
            <wp:effectExtent l="0" t="0" r="0" b="0"/>
            <wp:wrapTight wrapText="bothSides">
              <wp:wrapPolygon edited="0">
                <wp:start x="0" y="0"/>
                <wp:lineTo x="0" y="21435"/>
                <wp:lineTo x="21483" y="21435"/>
                <wp:lineTo x="2148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62794" cy="29946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EF40E7" w14:textId="6EFF8478" w:rsidR="00671C14" w:rsidRDefault="000509B6" w:rsidP="00671C14">
      <w:r>
        <w:t xml:space="preserve">The picture in the attendance file was pulled from I-card which was taken when </w:t>
      </w:r>
      <w:r w:rsidRPr="00FC5EAA">
        <w:rPr>
          <w:noProof/>
        </w:rPr>
        <w:t>student</w:t>
      </w:r>
      <w:r>
        <w:t xml:space="preserve"> came as a freshman </w:t>
      </w:r>
      <w:r>
        <w:rPr>
          <w:noProof/>
        </w:rPr>
        <w:t>o</w:t>
      </w:r>
      <w:r w:rsidRPr="00911F2E">
        <w:rPr>
          <w:noProof/>
        </w:rPr>
        <w:t>n</w:t>
      </w:r>
      <w:r>
        <w:t xml:space="preserve"> </w:t>
      </w:r>
      <w:r w:rsidRPr="00FC5EAA">
        <w:rPr>
          <w:noProof/>
        </w:rPr>
        <w:t>campus</w:t>
      </w:r>
      <w:r>
        <w:t xml:space="preserve">. There was one student in </w:t>
      </w:r>
      <w:r w:rsidRPr="00FC5EAA">
        <w:rPr>
          <w:noProof/>
        </w:rPr>
        <w:t>class</w:t>
      </w:r>
      <w:r>
        <w:t xml:space="preserve">, brother manly could not be sure if that’s the same guy. He uses his glass and enlarges the image by clicking on his image. After looking to bigger images he gets sure that is the same guy. </w:t>
      </w:r>
    </w:p>
    <w:p w14:paraId="5B89F304" w14:textId="563CD15E" w:rsidR="00671C14" w:rsidRDefault="00671C14" w:rsidP="00671C14"/>
    <w:p w14:paraId="7638F915" w14:textId="5DEEA451" w:rsidR="00671C14" w:rsidRDefault="00671C14" w:rsidP="00671C14"/>
    <w:p w14:paraId="2722A7D2" w14:textId="778CE872" w:rsidR="00671C14" w:rsidRDefault="00671C14" w:rsidP="00671C14"/>
    <w:p w14:paraId="7E88F597" w14:textId="67429073" w:rsidR="00671C14" w:rsidRDefault="00671C14" w:rsidP="00671C14"/>
    <w:p w14:paraId="7FAC8096" w14:textId="77777777" w:rsidR="00671C14" w:rsidRDefault="00671C14" w:rsidP="00671C14"/>
    <w:p w14:paraId="0ACDB3FD" w14:textId="3E6E18FB" w:rsidR="00671C14" w:rsidRDefault="00671C14" w:rsidP="00671C14">
      <w:pPr>
        <w:pStyle w:val="ListParagraph"/>
        <w:numPr>
          <w:ilvl w:val="0"/>
          <w:numId w:val="7"/>
        </w:numPr>
      </w:pPr>
    </w:p>
    <w:p w14:paraId="329B6D6B" w14:textId="77777777" w:rsidR="000509B6" w:rsidRDefault="000509B6" w:rsidP="000509B6">
      <w:r>
        <w:rPr>
          <w:noProof/>
        </w:rPr>
        <w:drawing>
          <wp:anchor distT="0" distB="0" distL="114300" distR="114300" simplePos="0" relativeHeight="251659264" behindDoc="1" locked="0" layoutInCell="1" allowOverlap="1" wp14:anchorId="3D60AB16" wp14:editId="4247F77F">
            <wp:simplePos x="0" y="0"/>
            <wp:positionH relativeFrom="column">
              <wp:posOffset>0</wp:posOffset>
            </wp:positionH>
            <wp:positionV relativeFrom="paragraph">
              <wp:posOffset>1905</wp:posOffset>
            </wp:positionV>
            <wp:extent cx="4541520" cy="2932744"/>
            <wp:effectExtent l="0" t="0" r="0" b="1270"/>
            <wp:wrapTight wrapText="bothSides">
              <wp:wrapPolygon edited="0">
                <wp:start x="0" y="0"/>
                <wp:lineTo x="0" y="21469"/>
                <wp:lineTo x="21473" y="21469"/>
                <wp:lineTo x="2147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41520" cy="293274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C16815" w14:textId="77777777" w:rsidR="000509B6" w:rsidRDefault="000509B6" w:rsidP="00671C14">
      <w:r>
        <w:t xml:space="preserve">The user will be able to scroll even while the image is enlarged. One needs to click again to bring </w:t>
      </w:r>
      <w:r w:rsidRPr="00FC5EAA">
        <w:rPr>
          <w:noProof/>
        </w:rPr>
        <w:t>image</w:t>
      </w:r>
      <w:r>
        <w:t xml:space="preserve"> to normal position. Here in our 3</w:t>
      </w:r>
      <w:r w:rsidRPr="00671C14">
        <w:rPr>
          <w:vertAlign w:val="superscript"/>
        </w:rPr>
        <w:t>rd</w:t>
      </w:r>
      <w:r>
        <w:t xml:space="preserve"> </w:t>
      </w:r>
      <w:r w:rsidRPr="00911F2E">
        <w:rPr>
          <w:noProof/>
        </w:rPr>
        <w:t>image</w:t>
      </w:r>
      <w:r>
        <w:rPr>
          <w:noProof/>
        </w:rPr>
        <w:t>,</w:t>
      </w:r>
      <w:r>
        <w:t xml:space="preserve"> I have shown that our user is scrolling the page up and down while our image is still big. </w:t>
      </w:r>
    </w:p>
    <w:p w14:paraId="459DD0A0" w14:textId="77777777" w:rsidR="000509B6" w:rsidRPr="000509B6" w:rsidRDefault="000509B6" w:rsidP="000509B6">
      <w:pPr>
        <w:pStyle w:val="ListParagraph"/>
        <w:rPr>
          <w:b/>
        </w:rPr>
      </w:pPr>
    </w:p>
    <w:sectPr w:rsidR="000509B6" w:rsidRPr="000509B6" w:rsidSect="00A7208E">
      <w:headerReference w:type="default" r:id="rId11"/>
      <w:pgSz w:w="12240" w:h="15840"/>
      <w:pgMar w:top="432" w:right="1440" w:bottom="1440" w:left="1440"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58AFD4" w14:textId="77777777" w:rsidR="00E25E0E" w:rsidRDefault="00E25E0E" w:rsidP="00671C14">
      <w:pPr>
        <w:spacing w:after="0" w:line="240" w:lineRule="auto"/>
      </w:pPr>
      <w:r>
        <w:separator/>
      </w:r>
    </w:p>
  </w:endnote>
  <w:endnote w:type="continuationSeparator" w:id="0">
    <w:p w14:paraId="529D9368" w14:textId="77777777" w:rsidR="00E25E0E" w:rsidRDefault="00E25E0E" w:rsidP="00671C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C8765D" w14:textId="77777777" w:rsidR="00E25E0E" w:rsidRDefault="00E25E0E" w:rsidP="00671C14">
      <w:pPr>
        <w:spacing w:after="0" w:line="240" w:lineRule="auto"/>
      </w:pPr>
      <w:r>
        <w:separator/>
      </w:r>
    </w:p>
  </w:footnote>
  <w:footnote w:type="continuationSeparator" w:id="0">
    <w:p w14:paraId="0F9240D5" w14:textId="77777777" w:rsidR="00E25E0E" w:rsidRDefault="00E25E0E" w:rsidP="00671C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370D2" w14:textId="77777777" w:rsidR="00671C14" w:rsidRDefault="00671C14" w:rsidP="00A7208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16F98"/>
    <w:multiLevelType w:val="hybridMultilevel"/>
    <w:tmpl w:val="CCECED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7D2AB4"/>
    <w:multiLevelType w:val="hybridMultilevel"/>
    <w:tmpl w:val="CA6C2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B58DF"/>
    <w:multiLevelType w:val="hybridMultilevel"/>
    <w:tmpl w:val="8BC6C470"/>
    <w:lvl w:ilvl="0" w:tplc="70A60264">
      <w:start w:val="1"/>
      <w:numFmt w:val="decimal"/>
      <w:lvlText w:val="%1."/>
      <w:lvlJc w:val="left"/>
      <w:pPr>
        <w:ind w:left="360" w:hanging="360"/>
      </w:pPr>
      <w:rPr>
        <w:rFonts w:hint="default"/>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F8B7E8D"/>
    <w:multiLevelType w:val="hybridMultilevel"/>
    <w:tmpl w:val="8DD805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74009D"/>
    <w:multiLevelType w:val="hybridMultilevel"/>
    <w:tmpl w:val="F1A4C55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0101BD"/>
    <w:multiLevelType w:val="hybridMultilevel"/>
    <w:tmpl w:val="D07EF8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9960F4"/>
    <w:multiLevelType w:val="hybridMultilevel"/>
    <w:tmpl w:val="7F8816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16677E"/>
    <w:multiLevelType w:val="hybridMultilevel"/>
    <w:tmpl w:val="0BF8731C"/>
    <w:lvl w:ilvl="0" w:tplc="1DBE7E9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3"/>
  </w:num>
  <w:num w:numId="4">
    <w:abstractNumId w:val="7"/>
  </w:num>
  <w:num w:numId="5">
    <w:abstractNumId w:val="5"/>
  </w:num>
  <w:num w:numId="6">
    <w:abstractNumId w:val="1"/>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0NTYyNTOzNDU2szBR0lEKTi0uzszPAykwrAUAcbZ5AiwAAAA="/>
  </w:docVars>
  <w:rsids>
    <w:rsidRoot w:val="008503EB"/>
    <w:rsid w:val="000509B6"/>
    <w:rsid w:val="005670E1"/>
    <w:rsid w:val="00671C14"/>
    <w:rsid w:val="007509FF"/>
    <w:rsid w:val="008503EB"/>
    <w:rsid w:val="00A7208E"/>
    <w:rsid w:val="00BD7B27"/>
    <w:rsid w:val="00E25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983F9"/>
  <w15:chartTrackingRefBased/>
  <w15:docId w15:val="{107411D0-A32C-42B4-976A-897515EE7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03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09B6"/>
    <w:pPr>
      <w:ind w:left="720"/>
      <w:contextualSpacing/>
    </w:pPr>
  </w:style>
  <w:style w:type="paragraph" w:styleId="Header">
    <w:name w:val="header"/>
    <w:basedOn w:val="Normal"/>
    <w:link w:val="HeaderChar"/>
    <w:uiPriority w:val="99"/>
    <w:unhideWhenUsed/>
    <w:rsid w:val="00671C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1C14"/>
  </w:style>
  <w:style w:type="paragraph" w:styleId="Footer">
    <w:name w:val="footer"/>
    <w:basedOn w:val="Normal"/>
    <w:link w:val="FooterChar"/>
    <w:uiPriority w:val="99"/>
    <w:unhideWhenUsed/>
    <w:rsid w:val="00671C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1C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D3A9F4-FADB-4B49-BD42-5EA21883B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4</Pages>
  <Words>467</Words>
  <Characters>266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2</cp:revision>
  <dcterms:created xsi:type="dcterms:W3CDTF">2019-02-20T16:20:00Z</dcterms:created>
  <dcterms:modified xsi:type="dcterms:W3CDTF">2019-02-20T17:05:00Z</dcterms:modified>
</cp:coreProperties>
</file>